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p>
    <w:bookmarkStart w:id="25" w:name="Xfb64113197ee8fdedaade823e33cee4df13e992"/>
    <w:p>
      <w:pPr>
        <w:pStyle w:val="Heading1"/>
      </w:pPr>
      <w:r>
        <w:t xml:space="preserve">Cover Letter for Translator Interpreter Position</w:t>
      </w:r>
    </w:p>
    <w:p>
      <w:pPr>
        <w:pStyle w:val="FirstParagraph"/>
      </w:pPr>
      <w:r>
        <w:t xml:space="preserve">Dear [Hiring Manager's Name],</w:t>
      </w:r>
    </w:p>
    <w:p>
      <w:pPr>
        <w:pStyle w:val="BodyText"/>
      </w:pPr>
      <w:r>
        <w:t xml:space="preserve">I am writing to express my enthusiastic interest in the Translator Interpreter position at your organization, specifically within the vibrant and culturally rich landscape of the United States New York City. As a dedicated professional with over [X years] of experience in translation and interpretation, I am eager to contribute my linguistic expertise, cultural sensitivity, and unwavering commitment to precision to support your mission in one of the most dynamic cities in the world.</w:t>
      </w:r>
    </w:p>
    <w:p>
      <w:pPr>
        <w:pStyle w:val="BodyText"/>
      </w:pPr>
      <w:r>
        <w:t xml:space="preserve">Throughout my career as a Translator Interpreter, I have developed a deep understanding of the nuances required to bridge communication gaps between individuals and communities. My work has spanned various sectors, including legal, medical, business, and academic settings. In New York City—a hub of cultural diversity—I have had the privilege of working with speakers of over [X languages], ensuring that critical messages are conveyed accurately and respectfully. Whether interpreting in high-stakes environments or translating complex documents, I prioritize clarity, accuracy, and cultural appropriateness to foster meaningful connections.</w:t>
      </w:r>
    </w:p>
    <w:bookmarkStart w:id="20" w:name="why-new-york-city"/>
    <w:p>
      <w:pPr>
        <w:pStyle w:val="Heading2"/>
      </w:pPr>
      <w:r>
        <w:t xml:space="preserve">Why New York City?</w:t>
      </w:r>
    </w:p>
    <w:p>
      <w:pPr>
        <w:pStyle w:val="FirstParagraph"/>
      </w:pPr>
      <w:r>
        <w:t xml:space="preserve">The United States New York City is not just a city; it is a global crossroads where languages, traditions, and ideas converge. As a Translator Interpreter, I thrive in such an environment because it demands adaptability, empathy, and an acute awareness of cultural context. Living and working in NYC has allowed me to witness firsthand how effective communication can transform lives—whether it’s helping a non-English-speaking patient navigate healthcare services or enabling international business partnerships to flourish. This city’s diversity is both a challenge and an opportunity, and I am passionate about leveraging my skills to support its ever-evolving communities.</w:t>
      </w:r>
    </w:p>
    <w:bookmarkEnd w:id="20"/>
    <w:bookmarkStart w:id="21" w:name="my-expertise-as-a-translator-interpreter"/>
    <w:p>
      <w:pPr>
        <w:pStyle w:val="Heading2"/>
      </w:pPr>
      <w:r>
        <w:t xml:space="preserve">My Expertise as a Translator Interpreter</w:t>
      </w:r>
    </w:p>
    <w:p>
      <w:pPr>
        <w:pStyle w:val="FirstParagraph"/>
      </w:pPr>
      <w:r>
        <w:t xml:space="preserve">As a certified Translator Interpreter, I hold [specific certifications, e.g., "a certification from the American Translators Association (ATA)"] and have consistently maintained high standards in my work. My fluency in [list languages] allows me to seamlessly transition between languages while preserving the original message’s intent and tone. For instance, during my tenure at [previous employer or project], I interpreted for a multinational legal team, ensuring that all parties understood intricate details of a case without compromising confidentiality or accuracy. This experience reinforced my belief that translation is not just about words—it’s about understanding the human stories behind them.</w:t>
      </w:r>
    </w:p>
    <w:p>
      <w:pPr>
        <w:pStyle w:val="BodyText"/>
      </w:pPr>
      <w:r>
        <w:t xml:space="preserve">My background as a Translator Interpreter also includes extensive experience with technical documentation, medical records, and legal texts. I understand the critical importance of precision in these fields, where even minor errors can have significant consequences. In NYC’s fast-paced environment, where time and accuracy are paramount, I have developed strategies to work efficiently under pressure without sacrificing quality. My ability to multitask while maintaining a high level of attention to detail makes me an asset to any team.</w:t>
      </w:r>
    </w:p>
    <w:bookmarkEnd w:id="21"/>
    <w:bookmarkStart w:id="22" w:name="alignment-with-your-organizations-goals"/>
    <w:p>
      <w:pPr>
        <w:pStyle w:val="Heading2"/>
      </w:pPr>
      <w:r>
        <w:t xml:space="preserve">Alignment with Your Organization’s Goals</w:t>
      </w:r>
    </w:p>
    <w:p>
      <w:pPr>
        <w:pStyle w:val="FirstParagraph"/>
      </w:pPr>
      <w:r>
        <w:t xml:space="preserve">I am particularly drawn to your organization because of its commitment to [mention specific values or initiatives, e.g., "expanding access to healthcare for immigrant communities" or "fostering international collaboration"]. As a Translator Interpreter, I have always aligned my work with the goal of creating equitable opportunities for all individuals, regardless of language barriers. In New York City, where over [X]% of residents speak a language other than English at home, your mission resonates deeply with my personal and professional values.</w:t>
      </w:r>
    </w:p>
    <w:p>
      <w:pPr>
        <w:pStyle w:val="BodyText"/>
      </w:pPr>
      <w:r>
        <w:t xml:space="preserve">Moreover, I am impressed by your organization’s reputation for innovation and excellence in [specific field]. I am confident that my skills as a Translator Interpreter would enable me to contribute effectively to your projects. Whether it’s providing real-time interpretation during community outreach events or translating culturally relevant materials for diverse audiences, I bring a unique perspective that bridges language and culture with integrity.</w:t>
      </w:r>
    </w:p>
    <w:bookmarkEnd w:id="22"/>
    <w:bookmarkStart w:id="23" w:name="why-choose-me"/>
    <w:p>
      <w:pPr>
        <w:pStyle w:val="Heading2"/>
      </w:pPr>
      <w:r>
        <w:t xml:space="preserve">Why Choose Me?</w:t>
      </w:r>
    </w:p>
    <w:p>
      <w:pPr>
        <w:pStyle w:val="FirstParagraph"/>
      </w:pPr>
      <w:r>
        <w:t xml:space="preserve">What sets me apart as a Translator Interpreter is my unwavering dedication to continuous learning. I stay updated on linguistic trends, cultural shifts, and technological advancements in the field. For example, I recently completed a workshop on [specific topic, e.g., "interpretation in telehealth settings"], which has enhanced my ability to support remote communication needs—a growing necessity in today’s digital age. Additionally, my experience working with NGOs and community organizations in New York City has honed my ability to collaborate with diverse teams and adapt to evolving challenges.</w:t>
      </w:r>
    </w:p>
    <w:p>
      <w:pPr>
        <w:pStyle w:val="BodyText"/>
      </w:pPr>
      <w:r>
        <w:t xml:space="preserve">I am also deeply committed to ethical standards. As a Translator Interpreter, I adhere strictly to confidentiality protocols and maintain professionalism in all interactions. In NYC’s high-stakes environments, where trust is paramount, this commitment ensures that clients feel secure and valued.</w:t>
      </w:r>
    </w:p>
    <w:bookmarkEnd w:id="23"/>
    <w:bookmarkStart w:id="24" w:name="conclusion"/>
    <w:p>
      <w:pPr>
        <w:pStyle w:val="Heading2"/>
      </w:pPr>
      <w:r>
        <w:t xml:space="preserve">Conclusion</w:t>
      </w:r>
    </w:p>
    <w:p>
      <w:pPr>
        <w:pStyle w:val="FirstParagraph"/>
      </w:pPr>
      <w:r>
        <w:t xml:space="preserve">In summary, I am excited about the opportunity to join your team as a Translator Interpreter in the United States New York City. My linguistic expertise, cultural competence, and passion for fostering communication align perfectly with your organization’s goals. I am confident that my experience and dedication will make me a valuable asset to your team.</w:t>
      </w:r>
    </w:p>
    <w:p>
      <w:pPr>
        <w:pStyle w:val="BodyText"/>
      </w:pPr>
      <w:r>
        <w:t xml:space="preserve">Thank you for considering my application. I would welcome the chance to discuss how my skills and experiences can contribute to the success of your organization. Please feel free to contact me at [your phone number] or [your email address] at your earliest convenience. I look forward to the possibility of working together in this incredible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dc:title>
  <dc:creator/>
  <dc:language>en</dc:language>
  <cp:keywords/>
  <dcterms:created xsi:type="dcterms:W3CDTF">2026-07-21T12:34:00Z</dcterms:created>
  <dcterms:modified xsi:type="dcterms:W3CDTF">2026-07-21T12:34:00Z</dcterms:modified>
</cp:coreProperties>
</file>

<file path=docProps/custom.xml><?xml version="1.0" encoding="utf-8"?>
<Properties xmlns="http://schemas.openxmlformats.org/officeDocument/2006/custom-properties" xmlns:vt="http://schemas.openxmlformats.org/officeDocument/2006/docPropsVTypes"/>
</file>